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5CA9" w:rsidRPr="000817F5" w:rsidRDefault="000817F5" w:rsidP="000817F5">
      <w:pPr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0817F5">
        <w:rPr>
          <w:rFonts w:ascii="Times New Roman" w:hAnsi="Times New Roman" w:cs="Times New Roman"/>
          <w:b/>
          <w:sz w:val="28"/>
          <w:lang w:val="en-US"/>
        </w:rPr>
        <w:t>APPLICATION AND WEB SECURITY</w:t>
      </w:r>
    </w:p>
    <w:p w:rsidR="000817F5" w:rsidRPr="000817F5" w:rsidRDefault="000817F5" w:rsidP="000817F5">
      <w:pPr>
        <w:spacing w:after="0"/>
        <w:rPr>
          <w:rFonts w:ascii="Times New Roman" w:hAnsi="Times New Roman" w:cs="Times New Roman"/>
          <w:b/>
          <w:sz w:val="24"/>
          <w:lang w:val="en-US"/>
        </w:rPr>
      </w:pPr>
      <w:r w:rsidRPr="000817F5">
        <w:rPr>
          <w:rFonts w:ascii="Times New Roman" w:hAnsi="Times New Roman" w:cs="Times New Roman"/>
          <w:b/>
          <w:sz w:val="24"/>
          <w:lang w:val="en-US"/>
        </w:rPr>
        <w:t>Assignment 1:</w:t>
      </w:r>
    </w:p>
    <w:p w:rsidR="000817F5" w:rsidRPr="000817F5" w:rsidRDefault="000817F5" w:rsidP="000817F5">
      <w:pPr>
        <w:spacing w:after="0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itle: </w:t>
      </w:r>
      <w:r w:rsidRPr="000817F5">
        <w:rPr>
          <w:rFonts w:ascii="Times New Roman" w:hAnsi="Times New Roman" w:cs="Times New Roman"/>
          <w:b/>
          <w:sz w:val="24"/>
          <w:lang w:val="en-US"/>
        </w:rPr>
        <w:t>HTTP Request and Response Observation</w:t>
      </w:r>
    </w:p>
    <w:p w:rsidR="000817F5" w:rsidRPr="000817F5" w:rsidRDefault="000817F5" w:rsidP="000817F5">
      <w:pPr>
        <w:spacing w:after="0"/>
        <w:rPr>
          <w:rFonts w:ascii="Times New Roman" w:hAnsi="Times New Roman" w:cs="Times New Roman"/>
          <w:sz w:val="24"/>
          <w:lang w:val="en-US"/>
        </w:rPr>
      </w:pPr>
      <w:r w:rsidRPr="000817F5">
        <w:rPr>
          <w:rFonts w:ascii="Times New Roman" w:hAnsi="Times New Roman" w:cs="Times New Roman"/>
          <w:sz w:val="24"/>
          <w:lang w:val="en-US"/>
        </w:rPr>
        <w:t>Task:</w:t>
      </w:r>
    </w:p>
    <w:p w:rsidR="000817F5" w:rsidRDefault="000817F5" w:rsidP="000817F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lang w:val="en-US"/>
        </w:rPr>
      </w:pPr>
      <w:r w:rsidRPr="000817F5">
        <w:rPr>
          <w:rFonts w:ascii="Times New Roman" w:hAnsi="Times New Roman" w:cs="Times New Roman"/>
          <w:sz w:val="24"/>
          <w:lang w:val="en-US"/>
        </w:rPr>
        <w:t>Open browser developer tools.</w:t>
      </w:r>
    </w:p>
    <w:p w:rsidR="000817F5" w:rsidRDefault="000817F5" w:rsidP="000817F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lang w:val="en-US"/>
        </w:rPr>
      </w:pPr>
      <w:r w:rsidRPr="000817F5">
        <w:rPr>
          <w:rFonts w:ascii="Times New Roman" w:hAnsi="Times New Roman" w:cs="Times New Roman"/>
          <w:sz w:val="24"/>
          <w:lang w:val="en-US"/>
        </w:rPr>
        <w:t xml:space="preserve">Visit a website (e.g., </w:t>
      </w:r>
      <w:hyperlink r:id="rId5" w:history="1">
        <w:r w:rsidRPr="002356C1">
          <w:rPr>
            <w:rStyle w:val="Hyperlink"/>
            <w:rFonts w:ascii="Times New Roman" w:hAnsi="Times New Roman" w:cs="Times New Roman"/>
            <w:sz w:val="24"/>
            <w:lang w:val="en-US"/>
          </w:rPr>
          <w:t>http://example.com</w:t>
        </w:r>
      </w:hyperlink>
      <w:r w:rsidRPr="000817F5">
        <w:rPr>
          <w:rFonts w:ascii="Times New Roman" w:hAnsi="Times New Roman" w:cs="Times New Roman"/>
          <w:sz w:val="24"/>
          <w:lang w:val="en-US"/>
        </w:rPr>
        <w:t>).</w:t>
      </w:r>
    </w:p>
    <w:p w:rsidR="000817F5" w:rsidRDefault="000817F5" w:rsidP="000817F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lang w:val="en-US"/>
        </w:rPr>
      </w:pPr>
      <w:r w:rsidRPr="000817F5">
        <w:rPr>
          <w:rFonts w:ascii="Times New Roman" w:hAnsi="Times New Roman" w:cs="Times New Roman"/>
          <w:sz w:val="24"/>
          <w:lang w:val="en-US"/>
        </w:rPr>
        <w:t>Observe and write down details of:</w:t>
      </w:r>
    </w:p>
    <w:p w:rsidR="000817F5" w:rsidRDefault="000817F5" w:rsidP="000817F5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lang w:val="en-US"/>
        </w:rPr>
      </w:pPr>
      <w:r w:rsidRPr="000817F5">
        <w:rPr>
          <w:rFonts w:ascii="Times New Roman" w:hAnsi="Times New Roman" w:cs="Times New Roman"/>
          <w:sz w:val="24"/>
          <w:lang w:val="en-US"/>
        </w:rPr>
        <w:t>Request Method</w:t>
      </w:r>
    </w:p>
    <w:p w:rsidR="000817F5" w:rsidRDefault="000817F5" w:rsidP="000817F5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lang w:val="en-US"/>
        </w:rPr>
      </w:pPr>
      <w:r w:rsidRPr="000817F5">
        <w:rPr>
          <w:rFonts w:ascii="Times New Roman" w:hAnsi="Times New Roman" w:cs="Times New Roman"/>
          <w:sz w:val="24"/>
          <w:lang w:val="en-US"/>
        </w:rPr>
        <w:t>URL</w:t>
      </w:r>
    </w:p>
    <w:p w:rsidR="000817F5" w:rsidRDefault="000817F5" w:rsidP="000817F5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lang w:val="en-US"/>
        </w:rPr>
      </w:pPr>
      <w:r w:rsidRPr="000817F5">
        <w:rPr>
          <w:rFonts w:ascii="Times New Roman" w:hAnsi="Times New Roman" w:cs="Times New Roman"/>
          <w:sz w:val="24"/>
          <w:lang w:val="en-US"/>
        </w:rPr>
        <w:t>Status Code</w:t>
      </w:r>
    </w:p>
    <w:p w:rsidR="000817F5" w:rsidRDefault="000817F5" w:rsidP="000817F5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lang w:val="en-US"/>
        </w:rPr>
      </w:pPr>
      <w:r w:rsidRPr="000817F5">
        <w:rPr>
          <w:rFonts w:ascii="Times New Roman" w:hAnsi="Times New Roman" w:cs="Times New Roman"/>
          <w:sz w:val="24"/>
          <w:lang w:val="en-US"/>
        </w:rPr>
        <w:t>Response Headers</w:t>
      </w:r>
    </w:p>
    <w:p w:rsidR="000817F5" w:rsidRPr="000817F5" w:rsidRDefault="000817F5" w:rsidP="000817F5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lang w:val="en-US"/>
        </w:rPr>
      </w:pPr>
      <w:r w:rsidRPr="000817F5">
        <w:rPr>
          <w:rFonts w:ascii="Times New Roman" w:hAnsi="Times New Roman" w:cs="Times New Roman"/>
          <w:sz w:val="24"/>
          <w:lang w:val="en-US"/>
        </w:rPr>
        <w:t>Cookies (if any)</w:t>
      </w:r>
    </w:p>
    <w:p w:rsidR="000817F5" w:rsidRDefault="000817F5" w:rsidP="000817F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lang w:val="en-US"/>
        </w:rPr>
      </w:pPr>
      <w:r w:rsidRPr="000817F5">
        <w:rPr>
          <w:rFonts w:ascii="Times New Roman" w:hAnsi="Times New Roman" w:cs="Times New Roman"/>
          <w:sz w:val="24"/>
          <w:lang w:val="en-US"/>
        </w:rPr>
        <w:t>Outcome: Understanding of HTTP protocol (Unit 2)</w:t>
      </w:r>
    </w:p>
    <w:p w:rsidR="000817F5" w:rsidRPr="000817F5" w:rsidRDefault="000817F5" w:rsidP="000817F5">
      <w:pPr>
        <w:spacing w:before="240" w:after="0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0817F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ssignment 2:</w:t>
      </w:r>
    </w:p>
    <w:p w:rsidR="000817F5" w:rsidRPr="000817F5" w:rsidRDefault="000817F5" w:rsidP="000817F5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817F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Title:</w:t>
      </w:r>
      <w:r w:rsidRPr="000817F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0817F5">
        <w:rPr>
          <w:rFonts w:ascii="Times New Roman" w:eastAsia="Times New Roman" w:hAnsi="Times New Roman" w:cs="Times New Roman"/>
          <w:b/>
          <w:iCs/>
          <w:sz w:val="24"/>
          <w:szCs w:val="24"/>
          <w:lang w:eastAsia="en-IN"/>
        </w:rPr>
        <w:t>Identify Web</w:t>
      </w:r>
      <w:r>
        <w:rPr>
          <w:rFonts w:ascii="Times New Roman" w:eastAsia="Times New Roman" w:hAnsi="Times New Roman" w:cs="Times New Roman"/>
          <w:b/>
          <w:iCs/>
          <w:sz w:val="24"/>
          <w:szCs w:val="24"/>
          <w:lang w:eastAsia="en-IN"/>
        </w:rPr>
        <w:t xml:space="preserve"> Security Flaws in a Login Page</w:t>
      </w:r>
      <w:r w:rsidRPr="000817F5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0817F5">
        <w:rPr>
          <w:rFonts w:ascii="Times New Roman" w:eastAsia="Times New Roman" w:hAnsi="Times New Roman" w:cs="Times New Roman"/>
          <w:bCs/>
          <w:sz w:val="24"/>
          <w:szCs w:val="24"/>
          <w:lang w:eastAsia="en-IN"/>
        </w:rPr>
        <w:t>Task:</w:t>
      </w:r>
    </w:p>
    <w:p w:rsidR="000817F5" w:rsidRPr="000817F5" w:rsidRDefault="000817F5" w:rsidP="000817F5">
      <w:pPr>
        <w:numPr>
          <w:ilvl w:val="0"/>
          <w:numId w:val="4"/>
        </w:numPr>
        <w:spacing w:after="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817F5">
        <w:rPr>
          <w:rFonts w:ascii="Times New Roman" w:eastAsia="Times New Roman" w:hAnsi="Times New Roman" w:cs="Times New Roman"/>
          <w:sz w:val="24"/>
          <w:szCs w:val="24"/>
          <w:lang w:eastAsia="en-IN"/>
        </w:rPr>
        <w:t>Analyze</w:t>
      </w:r>
      <w:proofErr w:type="spellEnd"/>
      <w:r w:rsidRPr="000817F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 sample HTML/PHP login</w:t>
      </w:r>
      <w:bookmarkStart w:id="0" w:name="_GoBack"/>
      <w:bookmarkEnd w:id="0"/>
      <w:r w:rsidRPr="000817F5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0817F5" w:rsidRPr="000817F5" w:rsidRDefault="000817F5" w:rsidP="000817F5">
      <w:pPr>
        <w:numPr>
          <w:ilvl w:val="0"/>
          <w:numId w:val="4"/>
        </w:numPr>
        <w:spacing w:after="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817F5">
        <w:rPr>
          <w:rFonts w:ascii="Times New Roman" w:eastAsia="Times New Roman" w:hAnsi="Times New Roman" w:cs="Times New Roman"/>
          <w:sz w:val="24"/>
          <w:szCs w:val="24"/>
          <w:lang w:eastAsia="en-IN"/>
        </w:rPr>
        <w:t>Identify what can go wrong (e.g., SQL Injection, weak password policy).</w:t>
      </w:r>
    </w:p>
    <w:p w:rsidR="000817F5" w:rsidRDefault="000817F5" w:rsidP="000817F5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817F5">
        <w:rPr>
          <w:rFonts w:ascii="Times New Roman" w:eastAsia="Times New Roman" w:hAnsi="Times New Roman" w:cs="Times New Roman"/>
          <w:sz w:val="24"/>
          <w:szCs w:val="24"/>
          <w:lang w:eastAsia="en-IN"/>
        </w:rPr>
        <w:t>Suggest two methods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o secure the page.</w:t>
      </w:r>
    </w:p>
    <w:p w:rsidR="000817F5" w:rsidRDefault="000817F5" w:rsidP="000817F5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817F5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Outcome:</w:t>
      </w:r>
      <w:r w:rsidRPr="000817F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Understanding of authentication flaws (Unit 4)</w:t>
      </w:r>
    </w:p>
    <w:p w:rsidR="000817F5" w:rsidRPr="000817F5" w:rsidRDefault="000817F5" w:rsidP="000817F5">
      <w:pPr>
        <w:pStyle w:val="Heading4"/>
        <w:spacing w:before="0" w:beforeAutospacing="0" w:after="0" w:afterAutospacing="0" w:line="276" w:lineRule="auto"/>
      </w:pPr>
      <w:r w:rsidRPr="000817F5">
        <w:t>Case Study 1:</w:t>
      </w:r>
    </w:p>
    <w:p w:rsidR="000817F5" w:rsidRPr="000817F5" w:rsidRDefault="000817F5" w:rsidP="000817F5">
      <w:pPr>
        <w:pStyle w:val="NormalWeb"/>
        <w:spacing w:before="0" w:beforeAutospacing="0" w:after="0" w:afterAutospacing="0" w:line="276" w:lineRule="auto"/>
      </w:pPr>
      <w:r w:rsidRPr="000817F5">
        <w:rPr>
          <w:rStyle w:val="Strong"/>
          <w:b w:val="0"/>
        </w:rPr>
        <w:t>Title:</w:t>
      </w:r>
      <w:r w:rsidRPr="000817F5">
        <w:t xml:space="preserve"> </w:t>
      </w:r>
      <w:r w:rsidRPr="000817F5">
        <w:rPr>
          <w:rStyle w:val="Emphasis"/>
          <w:b/>
          <w:i w:val="0"/>
        </w:rPr>
        <w:t>Facebook Breach (2019): Session Token Leak</w:t>
      </w:r>
      <w:r w:rsidRPr="000817F5">
        <w:br/>
      </w:r>
      <w:r w:rsidRPr="000817F5">
        <w:rPr>
          <w:rStyle w:val="Strong"/>
          <w:b w:val="0"/>
        </w:rPr>
        <w:t>Task:</w:t>
      </w:r>
    </w:p>
    <w:p w:rsidR="000817F5" w:rsidRPr="000817F5" w:rsidRDefault="000817F5" w:rsidP="000817F5">
      <w:pPr>
        <w:pStyle w:val="NormalWeb"/>
        <w:numPr>
          <w:ilvl w:val="0"/>
          <w:numId w:val="5"/>
        </w:numPr>
        <w:spacing w:before="0" w:beforeAutospacing="0" w:after="0" w:afterAutospacing="0" w:line="276" w:lineRule="auto"/>
      </w:pPr>
      <w:r w:rsidRPr="000817F5">
        <w:t>Students research the Facebook breach due to session tokens being exposed.</w:t>
      </w:r>
    </w:p>
    <w:p w:rsidR="000817F5" w:rsidRPr="000817F5" w:rsidRDefault="000817F5" w:rsidP="000817F5">
      <w:pPr>
        <w:pStyle w:val="NormalWeb"/>
        <w:numPr>
          <w:ilvl w:val="0"/>
          <w:numId w:val="5"/>
        </w:numPr>
        <w:spacing w:before="0" w:beforeAutospacing="0" w:after="0" w:afterAutospacing="0" w:line="276" w:lineRule="auto"/>
      </w:pPr>
      <w:r w:rsidRPr="000817F5">
        <w:t>Write:</w:t>
      </w:r>
    </w:p>
    <w:p w:rsidR="000817F5" w:rsidRPr="000817F5" w:rsidRDefault="000817F5" w:rsidP="000817F5">
      <w:pPr>
        <w:pStyle w:val="NormalWeb"/>
        <w:numPr>
          <w:ilvl w:val="1"/>
          <w:numId w:val="5"/>
        </w:numPr>
        <w:spacing w:before="0" w:beforeAutospacing="0" w:after="0" w:afterAutospacing="0" w:line="276" w:lineRule="auto"/>
      </w:pPr>
      <w:r w:rsidRPr="000817F5">
        <w:t>What was the vulnerability?</w:t>
      </w:r>
    </w:p>
    <w:p w:rsidR="000817F5" w:rsidRPr="000817F5" w:rsidRDefault="000817F5" w:rsidP="000817F5">
      <w:pPr>
        <w:pStyle w:val="NormalWeb"/>
        <w:numPr>
          <w:ilvl w:val="1"/>
          <w:numId w:val="5"/>
        </w:numPr>
        <w:spacing w:before="0" w:beforeAutospacing="0" w:after="0" w:afterAutospacing="0" w:line="276" w:lineRule="auto"/>
      </w:pPr>
      <w:r w:rsidRPr="000817F5">
        <w:t>What caused it?</w:t>
      </w:r>
    </w:p>
    <w:p w:rsidR="000817F5" w:rsidRPr="000817F5" w:rsidRDefault="000817F5" w:rsidP="000817F5">
      <w:pPr>
        <w:pStyle w:val="NormalWeb"/>
        <w:numPr>
          <w:ilvl w:val="1"/>
          <w:numId w:val="5"/>
        </w:numPr>
        <w:spacing w:before="0" w:beforeAutospacing="0" w:after="0" w:afterAutospacing="0" w:line="276" w:lineRule="auto"/>
      </w:pPr>
      <w:r w:rsidRPr="000817F5">
        <w:t>How could it have been prevented?</w:t>
      </w:r>
    </w:p>
    <w:p w:rsidR="000817F5" w:rsidRPr="000817F5" w:rsidRDefault="000817F5" w:rsidP="000817F5">
      <w:pPr>
        <w:pStyle w:val="Heading4"/>
        <w:spacing w:before="240" w:beforeAutospacing="0" w:after="0" w:afterAutospacing="0" w:line="276" w:lineRule="auto"/>
      </w:pPr>
      <w:r w:rsidRPr="000817F5">
        <w:t>Case Study 2:</w:t>
      </w:r>
    </w:p>
    <w:p w:rsidR="000817F5" w:rsidRPr="000817F5" w:rsidRDefault="000817F5" w:rsidP="000817F5">
      <w:pPr>
        <w:pStyle w:val="NormalWeb"/>
        <w:spacing w:before="0" w:beforeAutospacing="0" w:after="0" w:afterAutospacing="0" w:line="276" w:lineRule="auto"/>
      </w:pPr>
      <w:r w:rsidRPr="000817F5">
        <w:rPr>
          <w:rStyle w:val="Strong"/>
          <w:b w:val="0"/>
        </w:rPr>
        <w:t>Title:</w:t>
      </w:r>
      <w:r w:rsidRPr="000817F5">
        <w:t xml:space="preserve"> </w:t>
      </w:r>
      <w:r w:rsidRPr="000817F5">
        <w:rPr>
          <w:rStyle w:val="Emphasis"/>
          <w:b/>
          <w:i w:val="0"/>
        </w:rPr>
        <w:t>SQL Injection in Real Life – Example from a Bank or E-commerce App</w:t>
      </w:r>
      <w:r w:rsidRPr="000817F5">
        <w:rPr>
          <w:b/>
        </w:rPr>
        <w:br/>
      </w:r>
      <w:r w:rsidRPr="000817F5">
        <w:rPr>
          <w:rStyle w:val="Strong"/>
          <w:b w:val="0"/>
        </w:rPr>
        <w:t>Task:</w:t>
      </w:r>
    </w:p>
    <w:p w:rsidR="000817F5" w:rsidRPr="000817F5" w:rsidRDefault="000817F5" w:rsidP="000817F5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</w:pPr>
      <w:proofErr w:type="spellStart"/>
      <w:r w:rsidRPr="000817F5">
        <w:t>Analyze</w:t>
      </w:r>
      <w:proofErr w:type="spellEnd"/>
      <w:r w:rsidRPr="000817F5">
        <w:t xml:space="preserve"> a publicly documented SQL Injection attack (e.g., Heartland breach).</w:t>
      </w:r>
    </w:p>
    <w:p w:rsidR="000817F5" w:rsidRPr="000817F5" w:rsidRDefault="000817F5" w:rsidP="000817F5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</w:pPr>
      <w:r w:rsidRPr="000817F5">
        <w:t>Explain the entry point, exploit, and damage caused.</w:t>
      </w:r>
    </w:p>
    <w:p w:rsidR="000817F5" w:rsidRDefault="000817F5" w:rsidP="000817F5">
      <w:pPr>
        <w:pStyle w:val="NormalWeb"/>
        <w:numPr>
          <w:ilvl w:val="0"/>
          <w:numId w:val="6"/>
        </w:numPr>
        <w:spacing w:before="0" w:beforeAutospacing="0" w:after="0" w:afterAutospacing="0" w:line="276" w:lineRule="auto"/>
      </w:pPr>
      <w:r w:rsidRPr="000817F5">
        <w:t>Mention the</w:t>
      </w:r>
      <w:r>
        <w:t xml:space="preserve"> countermeasures.</w:t>
      </w:r>
    </w:p>
    <w:p w:rsidR="000817F5" w:rsidRDefault="000817F5" w:rsidP="000817F5">
      <w:pPr>
        <w:pStyle w:val="NormalWeb"/>
        <w:spacing w:before="0" w:beforeAutospacing="0" w:after="0" w:afterAutospacing="0" w:line="276" w:lineRule="auto"/>
      </w:pPr>
    </w:p>
    <w:p w:rsidR="000817F5" w:rsidRPr="000817F5" w:rsidRDefault="000817F5" w:rsidP="000817F5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0817F5" w:rsidRPr="000817F5" w:rsidRDefault="000817F5" w:rsidP="000817F5">
      <w:pPr>
        <w:spacing w:before="240"/>
        <w:rPr>
          <w:rFonts w:ascii="Times New Roman" w:hAnsi="Times New Roman" w:cs="Times New Roman"/>
          <w:sz w:val="24"/>
          <w:lang w:val="en-US"/>
        </w:rPr>
      </w:pPr>
    </w:p>
    <w:sectPr w:rsidR="000817F5" w:rsidRPr="000817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35E7"/>
    <w:multiLevelType w:val="hybridMultilevel"/>
    <w:tmpl w:val="53DEC544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317B7C1B"/>
    <w:multiLevelType w:val="multilevel"/>
    <w:tmpl w:val="B55E6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466D86"/>
    <w:multiLevelType w:val="multilevel"/>
    <w:tmpl w:val="DA44D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2D79E6"/>
    <w:multiLevelType w:val="multilevel"/>
    <w:tmpl w:val="78C0F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749016E"/>
    <w:multiLevelType w:val="hybridMultilevel"/>
    <w:tmpl w:val="04B04174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6F957E3A"/>
    <w:multiLevelType w:val="multilevel"/>
    <w:tmpl w:val="B556171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0tjA2MTQwMjYyNjFT0lEKTi0uzszPAykwqgUAg79RHiwAAAA="/>
  </w:docVars>
  <w:rsids>
    <w:rsidRoot w:val="000817F5"/>
    <w:rsid w:val="000817F5"/>
    <w:rsid w:val="00955CA9"/>
    <w:rsid w:val="00B37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069C12-4C0C-4D1B-B493-96E52F866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817F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17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17F5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0817F5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817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817F5"/>
    <w:rPr>
      <w:b/>
      <w:bCs/>
    </w:rPr>
  </w:style>
  <w:style w:type="character" w:styleId="Emphasis">
    <w:name w:val="Emphasis"/>
    <w:basedOn w:val="DefaultParagraphFont"/>
    <w:uiPriority w:val="20"/>
    <w:qFormat/>
    <w:rsid w:val="000817F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362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examp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5</Words>
  <Characters>945</Characters>
  <Application>Microsoft Office Word</Application>
  <DocSecurity>0</DocSecurity>
  <Lines>7</Lines>
  <Paragraphs>2</Paragraphs>
  <ScaleCrop>false</ScaleCrop>
  <Company/>
  <LinksUpToDate>false</LinksUpToDate>
  <CharactersWithSpaces>1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5-06-23T07:45:00Z</dcterms:created>
  <dcterms:modified xsi:type="dcterms:W3CDTF">2025-07-11T14:47:00Z</dcterms:modified>
</cp:coreProperties>
</file>